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0ADB" w14:textId="77777777" w:rsidR="00975C80" w:rsidRPr="00975C80" w:rsidRDefault="00975C80" w:rsidP="00975C80">
      <w:r w:rsidRPr="00975C80">
        <w:t>Instructions</w:t>
      </w:r>
    </w:p>
    <w:p w14:paraId="7B8E266E" w14:textId="77777777" w:rsidR="00975C80" w:rsidRPr="00975C80" w:rsidRDefault="00975C80" w:rsidP="00975C80">
      <w:r w:rsidRPr="00975C80">
        <w:t>Read “Global Capsule 3” on page 72 of your course textbook. As you read, pay close attention to Netflix’s strategy, and write a case study describing the points listed below.</w:t>
      </w:r>
    </w:p>
    <w:p w14:paraId="176556FB" w14:textId="77777777" w:rsidR="00975C80" w:rsidRPr="00975C80" w:rsidRDefault="00975C80" w:rsidP="00975C80">
      <w:pPr>
        <w:numPr>
          <w:ilvl w:val="0"/>
          <w:numId w:val="1"/>
        </w:numPr>
      </w:pPr>
      <w:r w:rsidRPr="00975C80">
        <w:t>What are Netflix’s internal strengths and weaknesses?</w:t>
      </w:r>
    </w:p>
    <w:p w14:paraId="25C688F7" w14:textId="77777777" w:rsidR="00975C80" w:rsidRPr="00975C80" w:rsidRDefault="00975C80" w:rsidP="00975C80">
      <w:pPr>
        <w:numPr>
          <w:ilvl w:val="0"/>
          <w:numId w:val="1"/>
        </w:numPr>
      </w:pPr>
      <w:r w:rsidRPr="00975C80">
        <w:t>Who are Netflix’s competitors?</w:t>
      </w:r>
    </w:p>
    <w:p w14:paraId="4C8144E5" w14:textId="77777777" w:rsidR="00975C80" w:rsidRPr="00975C80" w:rsidRDefault="00975C80" w:rsidP="00975C80">
      <w:pPr>
        <w:numPr>
          <w:ilvl w:val="0"/>
          <w:numId w:val="1"/>
        </w:numPr>
      </w:pPr>
      <w:r w:rsidRPr="00975C80">
        <w:t>Do you see Netflix’s strategy as effective or ineffective? Why?</w:t>
      </w:r>
    </w:p>
    <w:p w14:paraId="74527577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62DAC"/>
    <w:multiLevelType w:val="multilevel"/>
    <w:tmpl w:val="A6941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045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AxsTAyszQwNDVV0lEKTi0uzszPAykwrAUAnlQxxiwAAAA="/>
  </w:docVars>
  <w:rsids>
    <w:rsidRoot w:val="00975C80"/>
    <w:rsid w:val="00975C8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9ADF0"/>
  <w15:chartTrackingRefBased/>
  <w15:docId w15:val="{9E497527-F3CE-4B18-96A6-806EAA4D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8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27:00Z</dcterms:created>
  <dcterms:modified xsi:type="dcterms:W3CDTF">2022-06-13T13:27:00Z</dcterms:modified>
</cp:coreProperties>
</file>